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bidiVisual/>
        <w:tblW w:w="10432" w:type="dxa"/>
        <w:tblInd w:w="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681"/>
        <w:gridCol w:w="2268"/>
      </w:tblGrid>
      <w:tr w:rsidR="009128C1" w:rsidRPr="0020282E" w14:paraId="47DB75F7" w14:textId="77777777" w:rsidTr="00B80FCB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2CEBC850" w14:textId="37DB8C4A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700B466C" wp14:editId="12DB6DF6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6C7081E5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3334306B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74324705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1D4DE944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4954FA" w14:textId="0CB36B3A" w:rsidR="009128C1" w:rsidRPr="00294CEA" w:rsidRDefault="009128C1" w:rsidP="00A479D4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1</w:t>
            </w:r>
            <w:r w:rsidR="00D87B9D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3</w:t>
            </w:r>
          </w:p>
        </w:tc>
      </w:tr>
      <w:tr w:rsidR="009128C1" w:rsidRPr="00294CEA" w14:paraId="3AAC0A80" w14:textId="77777777" w:rsidTr="00B80FCB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FAA580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حاشیه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ی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تصویر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ا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ستفاده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ز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لگوریتم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خوشه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ندی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یمه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ظارتی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طیفی</w:t>
            </w:r>
          </w:p>
        </w:tc>
      </w:tr>
      <w:tr w:rsidR="009128C1" w:rsidRPr="00294CEA" w14:paraId="3DD64625" w14:textId="77777777" w:rsidTr="00B80FCB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51B92A9" w14:textId="47A557D9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گار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صادق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زاده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.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حبوبه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سی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*,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بدالرضا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رسولی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ناری</w:t>
            </w:r>
          </w:p>
        </w:tc>
      </w:tr>
      <w:tr w:rsidR="00294CEA" w:rsidRPr="00294CEA" w14:paraId="245346F8" w14:textId="77777777" w:rsidTr="00B80FCB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4DD0E2" w14:textId="63F7765B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FCB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FCB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1F909585" w14:textId="77777777" w:rsidTr="00B80FCB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65BE8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</w:p>
        </w:tc>
      </w:tr>
      <w:tr w:rsidR="00B53046" w:rsidRPr="00294CEA" w14:paraId="0E901CC7" w14:textId="77777777" w:rsidTr="00B80FCB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08C4D8AD" w14:textId="3047B4F0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گار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صادق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زاده</w:t>
            </w:r>
          </w:p>
        </w:tc>
        <w:tc>
          <w:tcPr>
            <w:tcW w:w="2853" w:type="dxa"/>
            <w:gridSpan w:val="3"/>
          </w:tcPr>
          <w:p w14:paraId="02B911A9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یا اساتید راهنما: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حبوبه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سی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10E72556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بدالرضا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رسولی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ناری</w:t>
            </w:r>
          </w:p>
        </w:tc>
      </w:tr>
      <w:tr w:rsidR="009128C1" w:rsidRPr="00294CEA" w14:paraId="03A227EB" w14:textId="77777777" w:rsidTr="00B80FCB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CC22E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حاشیه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ی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تصویر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ا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ستفاده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ز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لگوریتم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خوشه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ندی</w:t>
            </w:r>
          </w:p>
        </w:tc>
      </w:tr>
      <w:tr w:rsidR="00B53046" w:rsidRPr="00294CEA" w14:paraId="008FF16B" w14:textId="77777777" w:rsidTr="00B80FCB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7EE2279A" w14:textId="4A07BD2F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1638DB" w14:textId="6AFEFCC0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جله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حاسبات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رم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Arial" w:hAnsi="Arial" w:cs="Arial" w:hint="cs"/>
                <w:noProof/>
                <w:sz w:val="18"/>
                <w:szCs w:val="20"/>
                <w:rtl/>
                <w:lang w:bidi="fa-IR"/>
              </w:rPr>
              <w:t>–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انشگاه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کاشان</w:t>
            </w:r>
          </w:p>
        </w:tc>
      </w:tr>
      <w:tr w:rsidR="00B53046" w:rsidRPr="00294CEA" w14:paraId="684EFA51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D50C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3E804034" w14:textId="39D9553E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۲۳۲۲-۳۷۰۷</w:t>
            </w:r>
          </w:p>
        </w:tc>
        <w:tc>
          <w:tcPr>
            <w:tcW w:w="2477" w:type="dxa"/>
            <w:gridSpan w:val="2"/>
          </w:tcPr>
          <w:p w14:paraId="592BD76E" w14:textId="77777777" w:rsidR="00B53046" w:rsidRPr="00294CEA" w:rsidRDefault="00B53046" w:rsidP="00B80FCB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دانشگاه</w:t>
            </w:r>
            <w:r w:rsidR="00B80FCB" w:rsidRPr="00B80FCB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اشان</w:t>
            </w:r>
            <w:r w:rsidR="00B80FCB" w:rsidRPr="00B80FCB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2686" w:type="dxa"/>
            <w:gridSpan w:val="4"/>
          </w:tcPr>
          <w:p w14:paraId="01F47287" w14:textId="77777777" w:rsidR="00B53046" w:rsidRPr="00294CEA" w:rsidRDefault="00B53046" w:rsidP="00A479D4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/>
                <w:sz w:val="18"/>
                <w:szCs w:val="20"/>
                <w:rtl/>
              </w:rPr>
              <w:t>139</w:t>
            </w:r>
            <w:r w:rsidR="00A479D4">
              <w:rPr>
                <w:rFonts w:ascii="Times New Roman" w:hAnsi="Times New Roman" w:cs="B Nazanin" w:hint="cs"/>
                <w:sz w:val="18"/>
                <w:szCs w:val="20"/>
                <w:rtl/>
              </w:rPr>
              <w:t>5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</w:rPr>
              <w:t>-</w:t>
            </w:r>
            <w:r w:rsidR="00A479D4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5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19DA572C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B80FCB" w:rsidRP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ایران</w:t>
            </w:r>
          </w:p>
        </w:tc>
      </w:tr>
      <w:tr w:rsidR="00B53046" w:rsidRPr="00294CEA" w14:paraId="2775EE13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5E34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CB2D8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FCB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FCB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2FA9AEDE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B0E10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E9780BC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28F20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7B1F8FEF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6586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57998A5B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385DAE5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686" w:type="dxa"/>
            <w:gridSpan w:val="4"/>
            <w:tcBorders>
              <w:top w:val="single" w:sz="4" w:space="0" w:color="auto"/>
            </w:tcBorders>
          </w:tcPr>
          <w:p w14:paraId="7CF5D49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right w:val="single" w:sz="4" w:space="0" w:color="auto"/>
            </w:tcBorders>
          </w:tcPr>
          <w:p w14:paraId="7DE952E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0FD8A67E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1C06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0187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</w:p>
        </w:tc>
      </w:tr>
      <w:tr w:rsidR="00673283" w:rsidRPr="00294CEA" w14:paraId="2589DF59" w14:textId="77777777" w:rsidTr="00B80FCB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7E7E6" w14:textId="57B5005E" w:rsidR="00673283" w:rsidRPr="00294CEA" w:rsidRDefault="00673283" w:rsidP="00673283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8DCEAD5AEB7F4CACB3CB5F65BD5689AA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EndPr/>
              <w:sdtContent>
                <w:r w:rsidR="00B80FCB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17E7" w14:textId="77777777" w:rsidR="00673283" w:rsidRPr="00294CEA" w:rsidRDefault="00673283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proofErr w:type="gramStart"/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>Faculty</w:t>
            </w:r>
            <w:proofErr w:type="gramEnd"/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7697BED3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186C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EndPr/>
              <w:sdtContent>
                <w:r w:rsidR="00B80FCB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7C72C312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08B74" w14:textId="6D057510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EndPr/>
              <w:sdtContent>
                <w:r w:rsidR="00B80FCB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2DEE574A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272E3" w14:textId="571AE6B8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EndPr/>
              <w:sdtContent>
                <w:r w:rsidR="00B80FCB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673283" w:rsidRPr="00294CEA" w14:paraId="7081A23F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979025" w14:textId="56E6C189" w:rsidR="00673283" w:rsidRPr="00294CEA" w:rsidRDefault="00673283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3C7E8DA207A84F88B90E59DBA8DCCD0A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3C7E8DA207A84F88B90E59DBA8DCCD0A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62F67280" w14:textId="77777777" w:rsidTr="00B80FCB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83A3DAD" w14:textId="6CD9751B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031A84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2/07/99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D5CFA2E" w14:textId="32B1B419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239396C2" w14:textId="61A80DD4" w:rsidR="00A60C04" w:rsidRPr="00294CEA" w:rsidRDefault="00031A84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9264" behindDoc="0" locked="0" layoutInCell="1" allowOverlap="1" wp14:anchorId="0EE1712A" wp14:editId="1517F552">
            <wp:simplePos x="0" y="0"/>
            <wp:positionH relativeFrom="column">
              <wp:posOffset>617009</wp:posOffset>
            </wp:positionH>
            <wp:positionV relativeFrom="paragraph">
              <wp:posOffset>-487045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60C04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jIwNjQFUoYWJko6SsGpxcWZ+XkgBUa1AJZ4eeMsAAAA"/>
  </w:docVars>
  <w:rsids>
    <w:rsidRoot w:val="001D74D0"/>
    <w:rsid w:val="00031A84"/>
    <w:rsid w:val="00097B60"/>
    <w:rsid w:val="000F2289"/>
    <w:rsid w:val="001D74D0"/>
    <w:rsid w:val="0020282E"/>
    <w:rsid w:val="00294CEA"/>
    <w:rsid w:val="00544180"/>
    <w:rsid w:val="00673283"/>
    <w:rsid w:val="0081716D"/>
    <w:rsid w:val="009128C1"/>
    <w:rsid w:val="00A479D4"/>
    <w:rsid w:val="00A841FA"/>
    <w:rsid w:val="00B53046"/>
    <w:rsid w:val="00B80FCB"/>
    <w:rsid w:val="00C52AD5"/>
    <w:rsid w:val="00CA6484"/>
    <w:rsid w:val="00D87B9D"/>
    <w:rsid w:val="00E62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16601"/>
  <w15:chartTrackingRefBased/>
  <w15:docId w15:val="{81649146-F496-418E-8B93-C2915DB7C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E3432E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E3432E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E3432E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DCEAD5AEB7F4CACB3CB5F65BD568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C327D-7302-4EA6-8A89-2B3E98335760}"/>
      </w:docPartPr>
      <w:docPartBody>
        <w:p w:rsidR="0044480B" w:rsidRDefault="00E3432E" w:rsidP="00E3432E">
          <w:pPr>
            <w:pStyle w:val="8DCEAD5AEB7F4CACB3CB5F65BD5689AA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3C7E8DA207A84F88B90E59DBA8DCC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0CC08-06F6-462E-BD67-6464EFACDDA8}"/>
      </w:docPartPr>
      <w:docPartBody>
        <w:p w:rsidR="0044480B" w:rsidRDefault="00E3432E" w:rsidP="00E3432E">
          <w:pPr>
            <w:pStyle w:val="3C7E8DA207A84F88B90E59DBA8DCCD0A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71E9B"/>
    <w:rsid w:val="001271BA"/>
    <w:rsid w:val="0044480B"/>
    <w:rsid w:val="005F45D0"/>
    <w:rsid w:val="00925ADE"/>
    <w:rsid w:val="00A9125C"/>
    <w:rsid w:val="00B36EEC"/>
    <w:rsid w:val="00BB3207"/>
    <w:rsid w:val="00E3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432E"/>
    <w:rPr>
      <w:color w:val="808080"/>
    </w:rPr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8DCEAD5AEB7F4CACB3CB5F65BD5689AA">
    <w:name w:val="8DCEAD5AEB7F4CACB3CB5F65BD5689AA"/>
    <w:rsid w:val="00E3432E"/>
  </w:style>
  <w:style w:type="paragraph" w:customStyle="1" w:styleId="3C7E8DA207A84F88B90E59DBA8DCCD0A">
    <w:name w:val="3C7E8DA207A84F88B90E59DBA8DCCD0A"/>
    <w:rsid w:val="00E343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E09BAB-3F6C-4EA7-BEF6-37218653D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275</Words>
  <Characters>1323</Characters>
  <Application>Microsoft Office Word</Application>
  <DocSecurity>0</DocSecurity>
  <Lines>66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1</cp:revision>
  <dcterms:created xsi:type="dcterms:W3CDTF">2020-10-15T13:30:00Z</dcterms:created>
  <dcterms:modified xsi:type="dcterms:W3CDTF">2020-10-24T21:05:00Z</dcterms:modified>
</cp:coreProperties>
</file>